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7ffc64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7ffc649-8c44-11ec-a3cb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2WUY7EMAhD0V6A+9/SN2D93Gp/5mcl+JhoOklayTIYnNR8DNVXvauqHn/yrGz0U5/jv+9qeqal9kLzbJZ41W1m/jNPNgd4LVNUA3qF53nqhJ9ThhbVxLvPH5L+jQN9GU3qSGBqaJu/6CpXS2W9jde0RMhAerONF5R6owV2y09wJIfPqmavr9sjYGZZ63pB3CJMuQadw3X94S5+nMYBch2vfSVwhEyHbOvPfWaNQfV8kT+4PU08tPG2XvCB1wzsMxfxhmJMRhf9lgPE0oao1vz0dJwBkWN/foQc3J7jbp8/8xNx+jf7ekZTWiQuWK0rf56cJV0X54chAYPpvv7SIYqxxmku7gc8895hTvCov7hpnfDD7OP4mov8PX6ALns9iDX3DZb03kH9fe999xc6plqnP5g+g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aven’t had internet on my phone and randomly goes to no service since</w:t>
      </w:r>
      <w:r>
        <w:t xml:space="preserve"> </w:t>
      </w:r>
      <w:r>
        <w:t xml:space="preserve">yesterday. Ridiculou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7ffc649-8c44-11ec-a3cb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7ffc649-8c44-11ec-a3cb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7ffc649-8c44-11ec-a3cb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7ffc649</dc:title>
  <dc:creator/>
  <cp:keywords/>
  <dcterms:created xsi:type="dcterms:W3CDTF">2026-05-03T10:46:20Z</dcterms:created>
  <dcterms:modified xsi:type="dcterms:W3CDTF">2026-05-03T10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